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e93622a97acb29e17e4f6beff98b8fc6c4f061"/>
    <w:p>
      <w:pPr>
        <w:pStyle w:val="Heading1"/>
      </w:pPr>
      <w:r>
        <w:t xml:space="preserve">Undergraduate Thesis: The Role of Software Engineers in the Technology Ecosystem of Sri Lanka, Colombo</w:t>
      </w:r>
    </w:p>
    <w:bookmarkStart w:id="20" w:name="abstract"/>
    <w:p>
      <w:pPr>
        <w:pStyle w:val="Heading2"/>
      </w:pPr>
      <w:r>
        <w:t xml:space="preserve">Abstract</w:t>
      </w:r>
    </w:p>
    <w:p>
      <w:pPr>
        <w:pStyle w:val="FirstParagraph"/>
      </w:pPr>
      <w:r>
        <w:t xml:space="preserve">This Undergraduate Thesis explores the critical role of Software Engineers in shaping the technology landscape of Sri Lanka, with a specific focus on Colombo. As one of South Asia’s most dynamic urban centers, Colombo has emerged as a hub for innovation and digital transformation. The thesis investigates how Software Engineers contribute to economic growth, address local challenges through technological solutions, and align their expertise with global standards. By analyzing case studies of projects in Colombo, this research highlights the importance of education, industry collaboration, and policy frameworks in nurturing a sustainable software engineering profession in Sri Lanka. It also addresses emerging trends such as cloud computing, AI integration, and cybersecurity within the context of Colombo’s tech sector.</w:t>
      </w:r>
    </w:p>
    <w:bookmarkEnd w:id="20"/>
    <w:bookmarkStart w:id="21" w:name="introduction"/>
    <w:p>
      <w:pPr>
        <w:pStyle w:val="Heading2"/>
      </w:pPr>
      <w:r>
        <w:t xml:space="preserve">Introduction</w:t>
      </w:r>
    </w:p>
    <w:p>
      <w:pPr>
        <w:pStyle w:val="FirstParagraph"/>
      </w:pPr>
      <w:r>
        <w:t xml:space="preserve">Sri Lanka has experienced rapid digitalization over the past decade, with Colombo serving as its technological nerve center. The demand for skilled Software Engineers in sectors like finance, healthcare, and e-governance has surged, driven by both local businesses and multinational corporations operating in the region. This Undergraduate Thesis aims to provide a comprehensive overview of the challenges and opportunities faced by Software Engineers in Colombo while emphasizing their pivotal role in Sri Lanka’s digital economy. The research is structured to address questions such as: How does the education system prepare students for careers as Software Engineers? What are the unique demands of Colombo’s tech industry compared to global markets? And how can innovation in software engineering contribute to national development goals?</w:t>
      </w:r>
    </w:p>
    <w:bookmarkEnd w:id="21"/>
    <w:bookmarkStart w:id="22" w:name="literature-review"/>
    <w:p>
      <w:pPr>
        <w:pStyle w:val="Heading2"/>
      </w:pPr>
      <w:r>
        <w:t xml:space="preserve">Literature Review</w:t>
      </w:r>
    </w:p>
    <w:p>
      <w:pPr>
        <w:pStyle w:val="FirstParagraph"/>
      </w:pPr>
      <w:r>
        <w:t xml:space="preserve">Software engineering is a cornerstone of modern technological advancement, and Sri Lanka’s growing IT sector reflects this. According to the Sri Lankan Department of Technology, Colombo contributes over 65% of the nation’s software exports. Studies by local universities, such as the University of Colombo School of Computing, have highlighted gaps between academic curricula and industry needs. For instance, while theoretical knowledge in programming is emphasized, practical skills in agile development or cloud infrastructure are often underrepresented. Additionally, research from the Colombo Chamber of Commerce notes that 70% of tech startups in Colombo rely on Software Engineers who combine technical expertise with cross-functional collaboration.</w:t>
      </w:r>
    </w:p>
    <w:bookmarkEnd w:id="22"/>
    <w:bookmarkStart w:id="23" w:name="methodology"/>
    <w:p>
      <w:pPr>
        <w:pStyle w:val="Heading2"/>
      </w:pPr>
      <w:r>
        <w:t xml:space="preserve">Methodology</w:t>
      </w:r>
    </w:p>
    <w:p>
      <w:pPr>
        <w:pStyle w:val="FirstParagraph"/>
      </w:pPr>
      <w:r>
        <w:t xml:space="preserve">This Undergraduate Thesis employs a mixed-methods approach. Qualitative data was gathered through interviews with 15 Software Engineers working in Colombo, spanning startups, IT consultancies, and government projects. Quantitative data includes industry reports from the Sri Lankan Information and Communication Technology Agency (ICTA) and surveys of software engineering students at universities like the University of Moratuwa. Case studies of notable projects—such as the Colombo Port City’s digital infrastructure or e-Governance initiatives—are analyzed to illustrate how Software Engineers address real-world challenges in Sri Lanka.</w:t>
      </w:r>
    </w:p>
    <w:bookmarkEnd w:id="23"/>
    <w:bookmarkStart w:id="24" w:name="key-findings-and-analysis"/>
    <w:p>
      <w:pPr>
        <w:pStyle w:val="Heading2"/>
      </w:pPr>
      <w:r>
        <w:t xml:space="preserve">Key Findings and Analysis</w:t>
      </w:r>
    </w:p>
    <w:p>
      <w:pPr>
        <w:pStyle w:val="FirstParagraph"/>
      </w:pPr>
      <w:r>
        <w:rPr>
          <w:bCs/>
          <w:b/>
        </w:rPr>
        <w:t xml:space="preserve">1. Educational Challenges:</w:t>
      </w:r>
      <w:r>
        <w:t xml:space="preserve"> </w:t>
      </w:r>
      <w:r>
        <w:t xml:space="preserve">Despite a growing number of graduates, many Software Engineers in Colombo face skill gaps in areas like DevOps, AI, and cybersecurity. Universities often lag behind industry trends, leaving students unprepared for roles that demand hands-on experience with modern tools.</w:t>
      </w:r>
    </w:p>
    <w:p>
      <w:pPr>
        <w:pStyle w:val="BodyText"/>
      </w:pPr>
      <w:r>
        <w:rPr>
          <w:bCs/>
          <w:b/>
        </w:rPr>
        <w:t xml:space="preserve">2. Industry Opportunities:</w:t>
      </w:r>
      <w:r>
        <w:t xml:space="preserve"> </w:t>
      </w:r>
      <w:r>
        <w:t xml:space="preserve">Colombo’s tech ecosystem offers unique opportunities for Software Engineers to work on projects that blend local and global contexts. For example, the development of Sinhala language NLP models or blockchain-based solutions for agriculture reflects Sri Lanka’s socio-economic priorities.</w:t>
      </w:r>
    </w:p>
    <w:p>
      <w:pPr>
        <w:pStyle w:val="BodyText"/>
      </w:pPr>
      <w:r>
        <w:rPr>
          <w:bCs/>
          <w:b/>
        </w:rPr>
        <w:t xml:space="preserve">3. Global Competitiveness:</w:t>
      </w:r>
      <w:r>
        <w:t xml:space="preserve"> </w:t>
      </w:r>
      <w:r>
        <w:t xml:space="preserve">Colombo-based Software Engineers are increasingly competing in international markets, with many firms securing contracts from Southeast Asia and the Middle East. However, this requires adherence to global standards like ISO 9001 certification for software processes.</w:t>
      </w:r>
    </w:p>
    <w:bookmarkEnd w:id="24"/>
    <w:bookmarkStart w:id="25" w:name="X29c087d71e17ff17f4d7c6904d7dcf50f478dd5"/>
    <w:p>
      <w:pPr>
        <w:pStyle w:val="Heading2"/>
      </w:pPr>
      <w:r>
        <w:t xml:space="preserve">Case Study: Software Engineering in Colombo’s Smart City Projects</w:t>
      </w:r>
    </w:p>
    <w:p>
      <w:pPr>
        <w:pStyle w:val="FirstParagraph"/>
      </w:pPr>
      <w:r>
        <w:t xml:space="preserve">The development of smart city initiatives in Colombo, such as the Smart City Project under the Urban Development Authority, showcases how Software Engineers contribute to urban innovation. These projects involve creating IoT-enabled traffic management systems and data analytics platforms for public services. The thesis highlights collaboration between local engineers and international firms like IBM and HPE to deliver scalable solutions tailored to Sri Lanka’s infrastructure.</w:t>
      </w:r>
    </w:p>
    <w:bookmarkEnd w:id="25"/>
    <w:bookmarkStart w:id="26" w:name="X5bb657ee4c8794bf64b57516adb9dc5b9a5fc0c"/>
    <w:p>
      <w:pPr>
        <w:pStyle w:val="Heading2"/>
      </w:pPr>
      <w:r>
        <w:t xml:space="preserve">Challenges Facing Software Engineers in Colombo</w:t>
      </w:r>
    </w:p>
    <w:p>
      <w:pPr>
        <w:pStyle w:val="FirstParagraph"/>
      </w:pPr>
      <w:r>
        <w:t xml:space="preserve">Software Engineers in Sri Lanka, particularly in Colombo, encounter challenges such as brain drain, limited access to advanced training programs, and a saturated job market. Additionally, the reliance on English-language programming resources poses barriers for non-English-speaking engineers. Cybersecurity threats targeting Colombo’s financial institutions further underscore the need for specialized training in ethical hacking and data privacy.</w:t>
      </w:r>
    </w:p>
    <w:bookmarkEnd w:id="26"/>
    <w:bookmarkStart w:id="27" w:name="recommendations"/>
    <w:p>
      <w:pPr>
        <w:pStyle w:val="Heading2"/>
      </w:pPr>
      <w:r>
        <w:t xml:space="preserve">Recommendations</w:t>
      </w:r>
    </w:p>
    <w:p>
      <w:pPr>
        <w:pStyle w:val="FirstParagraph"/>
      </w:pPr>
      <w:r>
        <w:t xml:space="preserve">To strengthen the role of Software Engineers in Sri Lanka, this Undergraduate Thesis proposes: (1) Updating academic curricula to include emerging technologies like AI and blockchain; (2) Establishing industry-academia partnerships for internships and collaborative research; and (3) Encouraging government funding for cybersecurity training programs. These steps would enhance Colombo’s position as a regional tech hub while ensuring Software Engineers remain competitive globally.</w:t>
      </w:r>
    </w:p>
    <w:bookmarkEnd w:id="27"/>
    <w:bookmarkStart w:id="28" w:name="conclusion"/>
    <w:p>
      <w:pPr>
        <w:pStyle w:val="Heading2"/>
      </w:pPr>
      <w:r>
        <w:t xml:space="preserve">Conclusion</w:t>
      </w:r>
    </w:p>
    <w:p>
      <w:pPr>
        <w:pStyle w:val="FirstParagraph"/>
      </w:pPr>
      <w:r>
        <w:t xml:space="preserve">The Software Engineer profession in Sri Lanka, particularly in Colombo, is vital to the nation’s digital transformation. This Undergraduate Thesis underscores the need for alignment between education, industry demands, and policy frameworks to unlock the full potential of Colombo’s tech ecosystem. By investing in skilled Software Engineers who understand both local needs and global trends, Sri Lanka can position itself as a leader in South Asia’s technology-driven futur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Sri Lanka Colombo</dc:title>
  <dc:creator/>
  <dc:language>en</dc:language>
  <cp:keywords/>
  <dcterms:created xsi:type="dcterms:W3CDTF">2026-07-15T08:27:15Z</dcterms:created>
  <dcterms:modified xsi:type="dcterms:W3CDTF">2026-07-15T08:27:15Z</dcterms:modified>
</cp:coreProperties>
</file>

<file path=docProps/custom.xml><?xml version="1.0" encoding="utf-8"?>
<Properties xmlns="http://schemas.openxmlformats.org/officeDocument/2006/custom-properties" xmlns:vt="http://schemas.openxmlformats.org/officeDocument/2006/docPropsVTypes"/>
</file>